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2, effective as of July 16, 2024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Notic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Notice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Notice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Notice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Notice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Notice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Notice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f7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b187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0c4af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5:04Z</dcterms:created>
  <dcterms:modified xsi:type="dcterms:W3CDTF">2025-12-11T14:55:04Z</dcterms:modified>
</cp:coreProperties>
</file>